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19"/>
        <w:gridCol w:w="2408"/>
        <w:gridCol w:w="1945"/>
        <w:gridCol w:w="1946"/>
        <w:gridCol w:w="1946"/>
        <w:gridCol w:w="1946"/>
        <w:gridCol w:w="1872"/>
      </w:tblGrid>
      <w:tr w:rsidR="008B7F5E" w:rsidRPr="00812E42" w14:paraId="5C97639B" w14:textId="77777777" w:rsidTr="00FE445B">
        <w:trPr>
          <w:trHeight w:val="421"/>
          <w:jc w:val="center"/>
        </w:trPr>
        <w:tc>
          <w:tcPr>
            <w:tcW w:w="2419" w:type="dxa"/>
            <w:vAlign w:val="center"/>
          </w:tcPr>
          <w:p w14:paraId="316C414E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408" w:type="dxa"/>
            <w:vAlign w:val="center"/>
          </w:tcPr>
          <w:p w14:paraId="21122348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945" w:type="dxa"/>
            <w:vAlign w:val="center"/>
          </w:tcPr>
          <w:p w14:paraId="4FE041BE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946" w:type="dxa"/>
            <w:vAlign w:val="center"/>
          </w:tcPr>
          <w:p w14:paraId="694705E4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946" w:type="dxa"/>
            <w:vAlign w:val="center"/>
          </w:tcPr>
          <w:p w14:paraId="64B9DCEF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946" w:type="dxa"/>
            <w:vAlign w:val="center"/>
          </w:tcPr>
          <w:p w14:paraId="495DA640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872" w:type="dxa"/>
            <w:vAlign w:val="center"/>
          </w:tcPr>
          <w:p w14:paraId="28BFAE88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b/>
                <w:bCs/>
                <w:sz w:val="20"/>
                <w:szCs w:val="20"/>
              </w:rPr>
              <w:t>2022</w:t>
            </w:r>
          </w:p>
        </w:tc>
      </w:tr>
      <w:tr w:rsidR="008B7F5E" w:rsidRPr="00812E42" w14:paraId="1EB1C5D8" w14:textId="77777777" w:rsidTr="00812E42">
        <w:trPr>
          <w:trHeight w:val="539"/>
          <w:jc w:val="center"/>
        </w:trPr>
        <w:tc>
          <w:tcPr>
            <w:tcW w:w="2419" w:type="dxa"/>
            <w:vAlign w:val="center"/>
          </w:tcPr>
          <w:p w14:paraId="36D52719" w14:textId="3DB445AB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sz w:val="20"/>
                <w:szCs w:val="20"/>
              </w:rPr>
              <w:t>Number of book chapter/Proceedings</w:t>
            </w:r>
          </w:p>
        </w:tc>
        <w:tc>
          <w:tcPr>
            <w:tcW w:w="2408" w:type="dxa"/>
            <w:vAlign w:val="center"/>
          </w:tcPr>
          <w:p w14:paraId="2A49B23D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  <w:tc>
          <w:tcPr>
            <w:tcW w:w="1945" w:type="dxa"/>
            <w:vAlign w:val="center"/>
          </w:tcPr>
          <w:p w14:paraId="6847A4ED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  <w:tc>
          <w:tcPr>
            <w:tcW w:w="1946" w:type="dxa"/>
            <w:vAlign w:val="center"/>
          </w:tcPr>
          <w:p w14:paraId="1F8EFEFA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  <w:tc>
          <w:tcPr>
            <w:tcW w:w="1946" w:type="dxa"/>
            <w:vAlign w:val="center"/>
          </w:tcPr>
          <w:p w14:paraId="4BD87F5B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946" w:type="dxa"/>
            <w:vAlign w:val="center"/>
          </w:tcPr>
          <w:p w14:paraId="4B9AAB49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sz w:val="20"/>
                <w:szCs w:val="20"/>
              </w:rPr>
              <w:t>11</w:t>
            </w:r>
          </w:p>
        </w:tc>
        <w:tc>
          <w:tcPr>
            <w:tcW w:w="1872" w:type="dxa"/>
            <w:vAlign w:val="center"/>
          </w:tcPr>
          <w:p w14:paraId="07A9F893" w14:textId="77777777" w:rsidR="008B7F5E" w:rsidRPr="00812E42" w:rsidRDefault="008B7F5E" w:rsidP="00FE445B">
            <w:pPr>
              <w:ind w:left="0" w:firstLine="0"/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812E42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</w:tr>
    </w:tbl>
    <w:p w14:paraId="627A07D1" w14:textId="77777777" w:rsidR="00687BD8" w:rsidRDefault="00687BD8"/>
    <w:tbl>
      <w:tblPr>
        <w:tblW w:w="1508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"/>
        <w:gridCol w:w="1610"/>
        <w:gridCol w:w="7576"/>
        <w:gridCol w:w="1825"/>
        <w:gridCol w:w="2276"/>
        <w:gridCol w:w="1280"/>
      </w:tblGrid>
      <w:tr w:rsidR="00C04E76" w:rsidRPr="00FE445B" w14:paraId="47A2FB74" w14:textId="77777777" w:rsidTr="00FE445B">
        <w:trPr>
          <w:trHeight w:val="695"/>
        </w:trPr>
        <w:tc>
          <w:tcPr>
            <w:tcW w:w="441" w:type="dxa"/>
            <w:shd w:val="clear" w:color="auto" w:fill="auto"/>
            <w:hideMark/>
          </w:tcPr>
          <w:p w14:paraId="62CB6FD2" w14:textId="77777777" w:rsidR="00C04E76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bookmarkStart w:id="0" w:name="RANGE!B3"/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Sl. No.</w:t>
            </w:r>
            <w:bookmarkEnd w:id="0"/>
          </w:p>
        </w:tc>
        <w:tc>
          <w:tcPr>
            <w:tcW w:w="1637" w:type="dxa"/>
            <w:shd w:val="clear" w:color="auto" w:fill="auto"/>
            <w:hideMark/>
          </w:tcPr>
          <w:p w14:paraId="318DBA09" w14:textId="77777777" w:rsidR="00C04E76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Name of the teacher/ Title of the paper</w:t>
            </w:r>
          </w:p>
        </w:tc>
        <w:tc>
          <w:tcPr>
            <w:tcW w:w="7576" w:type="dxa"/>
            <w:shd w:val="clear" w:color="auto" w:fill="auto"/>
            <w:hideMark/>
          </w:tcPr>
          <w:p w14:paraId="2526B095" w14:textId="77777777" w:rsidR="00C04E76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Title of the book/chapters published: Name of the authors/Title of the proceedings of the conference</w:t>
            </w:r>
          </w:p>
        </w:tc>
        <w:tc>
          <w:tcPr>
            <w:tcW w:w="1843" w:type="dxa"/>
            <w:shd w:val="clear" w:color="auto" w:fill="auto"/>
            <w:hideMark/>
          </w:tcPr>
          <w:p w14:paraId="13EDB5A2" w14:textId="77777777" w:rsidR="00722C0D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Name of the publisher: National/</w:t>
            </w:r>
          </w:p>
          <w:p w14:paraId="5850F847" w14:textId="2CA01260" w:rsidR="00C04E76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International</w:t>
            </w:r>
          </w:p>
        </w:tc>
        <w:tc>
          <w:tcPr>
            <w:tcW w:w="2303" w:type="dxa"/>
            <w:shd w:val="clear" w:color="auto" w:fill="auto"/>
            <w:hideMark/>
          </w:tcPr>
          <w:p w14:paraId="24028BB3" w14:textId="77777777" w:rsidR="00722C0D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National/</w:t>
            </w:r>
          </w:p>
          <w:p w14:paraId="22245B7B" w14:textId="67D65187" w:rsidR="00722C0D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International: ISBN/</w:t>
            </w:r>
          </w:p>
          <w:p w14:paraId="3551A5D1" w14:textId="2D4DF107" w:rsidR="00C04E76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ISSN number</w:t>
            </w:r>
          </w:p>
        </w:tc>
        <w:tc>
          <w:tcPr>
            <w:tcW w:w="1280" w:type="dxa"/>
            <w:shd w:val="clear" w:color="auto" w:fill="auto"/>
            <w:hideMark/>
          </w:tcPr>
          <w:p w14:paraId="18531D97" w14:textId="77777777" w:rsidR="00C04E76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  <w:lang w:bidi="hi-IN"/>
              </w:rPr>
              <w:t>Year of publication</w:t>
            </w:r>
          </w:p>
        </w:tc>
      </w:tr>
      <w:tr w:rsidR="00C04E76" w:rsidRPr="00FE445B" w14:paraId="22B71B8B" w14:textId="77777777" w:rsidTr="00722C0D">
        <w:trPr>
          <w:trHeight w:val="810"/>
        </w:trPr>
        <w:tc>
          <w:tcPr>
            <w:tcW w:w="441" w:type="dxa"/>
            <w:shd w:val="clear" w:color="auto" w:fill="auto"/>
            <w:vAlign w:val="center"/>
            <w:hideMark/>
          </w:tcPr>
          <w:p w14:paraId="52956390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48195DA9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Anupma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Marwaha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102AE7C7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esign of electromagnetic absorbers based on green nanomaterials’, Handbook of Greener Synthesis of Nanomaterials and Compounds: Volume 2: Synthesis at the Macroscale and Nanoscale, 2021, pp. 503–520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590A666D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Elsevi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7F085915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-0-12-822446-5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7E4E73A2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C04E76" w:rsidRPr="00FE445B" w14:paraId="3764FD05" w14:textId="77777777" w:rsidTr="00722C0D">
        <w:trPr>
          <w:trHeight w:val="810"/>
        </w:trPr>
        <w:tc>
          <w:tcPr>
            <w:tcW w:w="441" w:type="dxa"/>
            <w:shd w:val="clear" w:color="auto" w:fill="auto"/>
            <w:vAlign w:val="center"/>
            <w:hideMark/>
          </w:tcPr>
          <w:p w14:paraId="65A8698D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08E6400F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Anupma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Marwaha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04344044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Green nanomaterials: pioneering approach toward hyperthermia treatment. In </w:t>
            </w:r>
            <w:r w:rsidRPr="00FE445B">
              <w:rPr>
                <w:rFonts w:ascii="Cambria" w:eastAsia="Times New Roman" w:hAnsi="Cambria" w:cs="Times New Roman"/>
                <w:i/>
                <w:iCs/>
                <w:color w:val="000000"/>
                <w:sz w:val="20"/>
                <w:szCs w:val="20"/>
                <w:lang w:bidi="hi-IN"/>
              </w:rPr>
              <w:t>Handbook of Greener Synthesis of Nanomaterials and Compounds, 2021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(pp. 487-502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39228BF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Elsevi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7932227E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-0-12-822446-5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3622653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C04E76" w:rsidRPr="00FE445B" w14:paraId="24DDDBD2" w14:textId="77777777" w:rsidTr="00FE445B">
        <w:trPr>
          <w:trHeight w:val="647"/>
        </w:trPr>
        <w:tc>
          <w:tcPr>
            <w:tcW w:w="441" w:type="dxa"/>
            <w:shd w:val="clear" w:color="auto" w:fill="auto"/>
            <w:vAlign w:val="center"/>
            <w:hideMark/>
          </w:tcPr>
          <w:p w14:paraId="384B6B81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3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406800AA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Anupma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Marwaha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0EE5A90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Graphene and its Nanocomposites based Microwave Non-Invasive Patch Applicators for Maximum Power Localization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03153A3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60679CE8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-1-6654-0236-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01FB6853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C04E76" w:rsidRPr="00FE445B" w14:paraId="70B2BD7B" w14:textId="77777777" w:rsidTr="00722C0D">
        <w:trPr>
          <w:trHeight w:val="810"/>
        </w:trPr>
        <w:tc>
          <w:tcPr>
            <w:tcW w:w="441" w:type="dxa"/>
            <w:shd w:val="clear" w:color="auto" w:fill="auto"/>
            <w:vAlign w:val="center"/>
            <w:hideMark/>
          </w:tcPr>
          <w:p w14:paraId="6E46CC73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4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2D1E3B5C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Anupma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Marwaha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BD7FB54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Reduction of specific absorption rate (SAR) for human head using circular patch antenna. In </w:t>
            </w:r>
            <w:r w:rsidRPr="00FE445B">
              <w:rPr>
                <w:rFonts w:ascii="Cambria" w:eastAsia="Times New Roman" w:hAnsi="Cambria" w:cs="Times New Roman"/>
                <w:i/>
                <w:iCs/>
                <w:color w:val="000000"/>
                <w:sz w:val="20"/>
                <w:szCs w:val="20"/>
                <w:lang w:bidi="hi-IN"/>
              </w:rPr>
              <w:t>2020 7th International Conference on Signal Processing and Integrated Networks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7D1CD96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36C8C7F0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2688-768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4FAB10DD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0</w:t>
            </w:r>
          </w:p>
        </w:tc>
      </w:tr>
      <w:tr w:rsidR="00C04E76" w:rsidRPr="00FE445B" w14:paraId="51AA8D06" w14:textId="77777777" w:rsidTr="00FE445B">
        <w:trPr>
          <w:trHeight w:val="571"/>
        </w:trPr>
        <w:tc>
          <w:tcPr>
            <w:tcW w:w="441" w:type="dxa"/>
            <w:shd w:val="clear" w:color="auto" w:fill="auto"/>
            <w:vAlign w:val="center"/>
            <w:hideMark/>
          </w:tcPr>
          <w:p w14:paraId="141C17AA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5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14C49187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 J.S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Ubhi</w:t>
            </w:r>
            <w:proofErr w:type="spellEnd"/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540FA76E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Current Advancements of Steganography in Spatial Domain” Chapter in book on Modelling &amp; optimization of Signals using Machine Learning Techniques 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77971A6C" w14:textId="77777777" w:rsidR="00C04E76" w:rsidRPr="00FE445B" w:rsidRDefault="00C04E76" w:rsidP="00687BD8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Scrivener Publishing- Wiley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7ADD9DE9" w14:textId="5ACE4E09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</w:t>
            </w:r>
            <w:r w:rsidR="003A1EB5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--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22FFFD71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C04E76" w:rsidRPr="00FE445B" w14:paraId="6DB5CB04" w14:textId="77777777" w:rsidTr="00FE445B">
        <w:trPr>
          <w:trHeight w:val="693"/>
        </w:trPr>
        <w:tc>
          <w:tcPr>
            <w:tcW w:w="441" w:type="dxa"/>
            <w:shd w:val="clear" w:color="auto" w:fill="auto"/>
            <w:vAlign w:val="center"/>
            <w:hideMark/>
          </w:tcPr>
          <w:p w14:paraId="16F10922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6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37F80AAF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J. S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Ubhi</w:t>
            </w:r>
            <w:proofErr w:type="spellEnd"/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41BEB14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eep learning for obstacle avoidance in autonomous driving” Book Chapter in Autonomous Driving and Driver Assistance System (CRC press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4BA45C4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Taylor and Francis group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7B757F1C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100304838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59A5B84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C04E76" w:rsidRPr="00FE445B" w14:paraId="79F59583" w14:textId="77777777" w:rsidTr="00722C0D">
        <w:trPr>
          <w:trHeight w:val="810"/>
        </w:trPr>
        <w:tc>
          <w:tcPr>
            <w:tcW w:w="441" w:type="dxa"/>
            <w:shd w:val="clear" w:color="auto" w:fill="auto"/>
            <w:vAlign w:val="center"/>
            <w:hideMark/>
          </w:tcPr>
          <w:p w14:paraId="723A4027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7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3FBC00FE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J. S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Ubhi</w:t>
            </w:r>
            <w:proofErr w:type="spellEnd"/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2A7EEE9C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Renewable Energy System for Sustainable Development” Book Chapter in Green Engineering and Technology: Innovations, Design and Architectural Implementation” publisher (CRC Press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294A472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Taylor &amp; Francis Group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7B759814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0367758059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9584255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C04E76" w:rsidRPr="00FE445B" w14:paraId="4B759564" w14:textId="77777777" w:rsidTr="00722C0D">
        <w:trPr>
          <w:trHeight w:val="810"/>
        </w:trPr>
        <w:tc>
          <w:tcPr>
            <w:tcW w:w="441" w:type="dxa"/>
            <w:shd w:val="clear" w:color="auto" w:fill="auto"/>
            <w:vAlign w:val="center"/>
            <w:hideMark/>
          </w:tcPr>
          <w:p w14:paraId="5D75AC3D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8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065D7E80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J. S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Ubhi</w:t>
            </w:r>
            <w:proofErr w:type="spellEnd"/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4BCA9BE9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Comparative Analysis of Standard 9T SRAM with the Proposed Low-Power 9T SRAM. Lecture Notes in Electrical Engineering, vol 526. Springer, Singapore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36CC2851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Spring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513369C4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-981-13-2553-3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3C6D62D7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C04E76" w:rsidRPr="00FE445B" w14:paraId="30C8580E" w14:textId="77777777" w:rsidTr="00722C0D">
        <w:trPr>
          <w:trHeight w:val="810"/>
        </w:trPr>
        <w:tc>
          <w:tcPr>
            <w:tcW w:w="441" w:type="dxa"/>
            <w:shd w:val="clear" w:color="auto" w:fill="auto"/>
            <w:vAlign w:val="center"/>
            <w:hideMark/>
          </w:tcPr>
          <w:p w14:paraId="78F0FB83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4FEDB6C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J. S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Ubhi</w:t>
            </w:r>
            <w:proofErr w:type="spellEnd"/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6D8A5A4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Leakage Reduction in Full Adder Circuit Using Source Biasing at 45 nm Technology. Advances in Signal Processing and Communication. Lecture Notes in Electrical Engineering, vol 526. Springer, Singapore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FB6D333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Spring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53D1315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-981-13-2553-3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B5F4435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C04E76" w:rsidRPr="00FE445B" w14:paraId="5AB41570" w14:textId="77777777" w:rsidTr="00722C0D">
        <w:trPr>
          <w:trHeight w:val="810"/>
        </w:trPr>
        <w:tc>
          <w:tcPr>
            <w:tcW w:w="441" w:type="dxa"/>
            <w:shd w:val="clear" w:color="auto" w:fill="auto"/>
            <w:vAlign w:val="center"/>
            <w:hideMark/>
          </w:tcPr>
          <w:p w14:paraId="10E6F0C6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</w:t>
            </w:r>
            <w:r w:rsidR="00D5703F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0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06AF8DB0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Er. Vivek Harshey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17DB3D6E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A state-of-the-art study on physical unclonable functions for hardware intrinsic security in nano-electronic devices for hardware and software security 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50D06A0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CRC press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668113F7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1003126645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00E7E11F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C04E76" w:rsidRPr="00FE445B" w14:paraId="19CA91E8" w14:textId="77777777" w:rsidTr="00FE445B">
        <w:trPr>
          <w:trHeight w:val="572"/>
        </w:trPr>
        <w:tc>
          <w:tcPr>
            <w:tcW w:w="441" w:type="dxa"/>
            <w:shd w:val="clear" w:color="auto" w:fill="auto"/>
            <w:vAlign w:val="center"/>
            <w:hideMark/>
          </w:tcPr>
          <w:p w14:paraId="49A745DA" w14:textId="77777777" w:rsidR="00C04E76" w:rsidRPr="00FE445B" w:rsidRDefault="00C04E76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lastRenderedPageBreak/>
              <w:t>1</w:t>
            </w:r>
            <w:r w:rsidR="00D5703F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312F8B2C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Ajaypal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07FADBB3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The role of the infrared thermal imaging in road patrolling using unmanned aerial vehicles 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3DCB04CB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Spring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3083C460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978-3-030-27157-2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4A116E8A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687BD8" w:rsidRPr="00FE445B" w14:paraId="3E7C7145" w14:textId="77777777" w:rsidTr="00FE445B">
        <w:trPr>
          <w:trHeight w:val="920"/>
        </w:trPr>
        <w:tc>
          <w:tcPr>
            <w:tcW w:w="441" w:type="dxa"/>
            <w:shd w:val="clear" w:color="auto" w:fill="auto"/>
            <w:vAlign w:val="center"/>
            <w:hideMark/>
          </w:tcPr>
          <w:p w14:paraId="0B4C28BB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2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03C3514C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Dr.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ilip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Kumar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7128F65" w14:textId="2CA6E040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Adaptive TDMA Based QoS-Aware MAC protocol for Hierarchical Wireless Sensor Networks. Proceedings of 2018 the 8th International Workshop on Computer Science and Engineering (WCSE 2018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1E141E23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Spring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04D4F5B7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81-11-7861-0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78E32E84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8</w:t>
            </w:r>
          </w:p>
        </w:tc>
      </w:tr>
      <w:tr w:rsidR="00687BD8" w:rsidRPr="00FE445B" w14:paraId="3AEBB12E" w14:textId="77777777" w:rsidTr="00FE445B">
        <w:trPr>
          <w:trHeight w:val="919"/>
        </w:trPr>
        <w:tc>
          <w:tcPr>
            <w:tcW w:w="441" w:type="dxa"/>
            <w:shd w:val="clear" w:color="auto" w:fill="auto"/>
            <w:vAlign w:val="center"/>
            <w:hideMark/>
          </w:tcPr>
          <w:p w14:paraId="655AE317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3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6AC6E5F5" w14:textId="738BDD33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</w:t>
            </w:r>
            <w:r w:rsid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ilip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Kumar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6B70EAD4" w14:textId="48A1FDBF" w:rsidR="00687BD8" w:rsidRPr="00FE445B" w:rsidRDefault="00687BD8" w:rsidP="00FE445B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</w:t>
            </w:r>
            <w:proofErr w:type="spellStart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AntMQoS</w:t>
            </w:r>
            <w:proofErr w:type="spellEnd"/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: An Ant-based Multi-Constrained QoS Routing Protocol for Wireless Sensor Networks</w:t>
            </w:r>
            <w:r w:rsidR="00FE445B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Proceedings of the World Congress on Engineering and Computer Science 2017 Vol I WCECS 2017, October 25-27, 2017, San Francisco, USA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5EDA68C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World Congress on Engineering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691B3979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88-14047-5-6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5478D762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7</w:t>
            </w:r>
          </w:p>
        </w:tc>
      </w:tr>
      <w:tr w:rsidR="00687BD8" w:rsidRPr="00FE445B" w14:paraId="6CECDD93" w14:textId="77777777" w:rsidTr="00FE445B">
        <w:trPr>
          <w:trHeight w:val="851"/>
        </w:trPr>
        <w:tc>
          <w:tcPr>
            <w:tcW w:w="441" w:type="dxa"/>
            <w:shd w:val="clear" w:color="auto" w:fill="auto"/>
            <w:vAlign w:val="center"/>
            <w:hideMark/>
          </w:tcPr>
          <w:p w14:paraId="1F5C6408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4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367640D4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1A1C826" w14:textId="12932392" w:rsidR="00687BD8" w:rsidRPr="00FE445B" w:rsidRDefault="00687BD8" w:rsidP="00FE445B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 Photonic crystal </w:t>
            </w:r>
            <w:r w:rsidR="00FE445B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fiber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sensor based on sensing ring for different blood components: Design and analysis</w:t>
            </w:r>
            <w:r w:rsid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Ninth International Conference on Ubiquitous and Future Networks (ICUFN), Italy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688506A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1681E108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5090-4749-9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0FA2A050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7</w:t>
            </w:r>
          </w:p>
        </w:tc>
      </w:tr>
      <w:tr w:rsidR="00687BD8" w:rsidRPr="00FE445B" w14:paraId="151A4BA1" w14:textId="77777777" w:rsidTr="00FE445B">
        <w:trPr>
          <w:trHeight w:val="707"/>
        </w:trPr>
        <w:tc>
          <w:tcPr>
            <w:tcW w:w="441" w:type="dxa"/>
            <w:shd w:val="clear" w:color="auto" w:fill="auto"/>
            <w:vAlign w:val="center"/>
            <w:hideMark/>
          </w:tcPr>
          <w:p w14:paraId="114E3AC7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5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01319899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66B7D0D0" w14:textId="40BB5DE6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Determination of soil suitability for agriculture farming using microwave analysis</w:t>
            </w:r>
            <w:r w:rsidR="00722C0D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Ninth International Conference on Ubiquitous and Future Networks (ICUFN), Italy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34D2B459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125D9825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5090-4749-9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2BA286CE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7</w:t>
            </w:r>
          </w:p>
        </w:tc>
      </w:tr>
      <w:tr w:rsidR="00687BD8" w:rsidRPr="00FE445B" w14:paraId="0D865A0D" w14:textId="77777777" w:rsidTr="00FE445B">
        <w:trPr>
          <w:trHeight w:val="703"/>
        </w:trPr>
        <w:tc>
          <w:tcPr>
            <w:tcW w:w="441" w:type="dxa"/>
            <w:shd w:val="clear" w:color="auto" w:fill="auto"/>
            <w:vAlign w:val="center"/>
            <w:hideMark/>
          </w:tcPr>
          <w:p w14:paraId="4B04E29D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6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15768644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F09A163" w14:textId="7CB504B1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Distortion cancellation for solitons carrying high speed information in WDM systems</w:t>
            </w:r>
            <w:r w:rsidR="00722C0D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9th International Conference on Transparent Optical Networks (ICTON), Spain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F814622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0D6C40E0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5386-0859-3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0D017F89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7</w:t>
            </w:r>
          </w:p>
        </w:tc>
      </w:tr>
      <w:tr w:rsidR="00687BD8" w:rsidRPr="00FE445B" w14:paraId="08F2E05C" w14:textId="77777777" w:rsidTr="00FE445B">
        <w:trPr>
          <w:trHeight w:val="667"/>
        </w:trPr>
        <w:tc>
          <w:tcPr>
            <w:tcW w:w="441" w:type="dxa"/>
            <w:shd w:val="clear" w:color="auto" w:fill="auto"/>
            <w:vAlign w:val="center"/>
            <w:hideMark/>
          </w:tcPr>
          <w:p w14:paraId="280C305A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7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76A7A6D6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18B85E26" w14:textId="7BCB7EA2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Wavelength Convertible Optical Switch based on Cross Gain Modulation Effect of SOA</w:t>
            </w:r>
            <w:r w:rsidR="00722C0D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nternational Conference on Latest Advances in Machine Learning and Data Science (LAMDA), NIT GOA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74009BC3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333333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333333"/>
                <w:sz w:val="20"/>
                <w:szCs w:val="20"/>
                <w:lang w:bidi="hi-IN"/>
              </w:rPr>
              <w:t>Springer Singapor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56647E60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81-10-8569-7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8511080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7</w:t>
            </w:r>
          </w:p>
        </w:tc>
      </w:tr>
      <w:tr w:rsidR="00687BD8" w:rsidRPr="00FE445B" w14:paraId="1961B8A2" w14:textId="77777777" w:rsidTr="00750BAD">
        <w:trPr>
          <w:trHeight w:val="805"/>
        </w:trPr>
        <w:tc>
          <w:tcPr>
            <w:tcW w:w="441" w:type="dxa"/>
            <w:shd w:val="clear" w:color="auto" w:fill="auto"/>
            <w:vAlign w:val="center"/>
            <w:hideMark/>
          </w:tcPr>
          <w:p w14:paraId="4B7690C7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8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1E9D050E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08D79DA4" w14:textId="519A9D48" w:rsidR="00687BD8" w:rsidRPr="00FE445B" w:rsidRDefault="00687BD8" w:rsidP="00FE445B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Efficiency Estimation of All Optical Contention Detection in Optical Router For 60 Gbps</w:t>
            </w:r>
            <w:r w:rsidR="00FE445B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3rd International Conference on Microwave and Photonics (ICMAP-2018. Department Of E.C.E., IIT DHANBAD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52C74EDB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333333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333333"/>
                <w:sz w:val="20"/>
                <w:szCs w:val="20"/>
                <w:lang w:bidi="hi-IN"/>
              </w:rPr>
              <w:t>Springer Singapor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4328FCD4" w14:textId="77777777" w:rsidR="00687BD8" w:rsidRPr="00FE445B" w:rsidRDefault="00687BD8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81-10-8569-7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6781F9E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8</w:t>
            </w:r>
          </w:p>
        </w:tc>
      </w:tr>
      <w:tr w:rsidR="00C04E76" w:rsidRPr="00FE445B" w14:paraId="2C879EDF" w14:textId="77777777" w:rsidTr="00750BAD">
        <w:trPr>
          <w:trHeight w:val="703"/>
        </w:trPr>
        <w:tc>
          <w:tcPr>
            <w:tcW w:w="441" w:type="dxa"/>
            <w:shd w:val="clear" w:color="auto" w:fill="auto"/>
            <w:vAlign w:val="center"/>
            <w:hideMark/>
          </w:tcPr>
          <w:p w14:paraId="3C1C7A4C" w14:textId="77777777" w:rsidR="00C04E76" w:rsidRPr="00FE445B" w:rsidRDefault="00D5703F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9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2B8C98BE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4BCC706A" w14:textId="77777777" w:rsidR="00C04E76" w:rsidRPr="00FE445B" w:rsidRDefault="00C04E76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Design approach of all optical contention detection circuit Photonics-2018: International conference on Fiber optics and Photonics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7D015F9B" w14:textId="77777777" w:rsidR="00C04E76" w:rsidRPr="00FE445B" w:rsidRDefault="00C04E76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Elsevi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38BDB9FD" w14:textId="2771F1BB" w:rsidR="00C04E76" w:rsidRPr="00FE445B" w:rsidRDefault="00C04E76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</w:t>
            </w:r>
            <w:r w:rsidR="00FE445B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3-88653-41-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1950257" w14:textId="77777777" w:rsidR="00C04E76" w:rsidRPr="00FE445B" w:rsidRDefault="00C04E76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687BD8" w:rsidRPr="00FE445B" w14:paraId="35B4075B" w14:textId="77777777" w:rsidTr="00750BAD">
        <w:trPr>
          <w:trHeight w:val="544"/>
        </w:trPr>
        <w:tc>
          <w:tcPr>
            <w:tcW w:w="441" w:type="dxa"/>
            <w:shd w:val="clear" w:color="auto" w:fill="auto"/>
            <w:vAlign w:val="center"/>
            <w:hideMark/>
          </w:tcPr>
          <w:p w14:paraId="69E68DA0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4CD4314E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66B00A04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Development of Conformal Dipole Antenna for Biotelemetry Applications</w:t>
            </w:r>
          </w:p>
          <w:p w14:paraId="037452AF" w14:textId="0A7D1778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146th International Conference (ISER), Toronto, Canada</w:t>
            </w:r>
          </w:p>
        </w:tc>
        <w:tc>
          <w:tcPr>
            <w:tcW w:w="1843" w:type="dxa"/>
            <w:shd w:val="clear" w:color="auto" w:fill="auto"/>
            <w:hideMark/>
          </w:tcPr>
          <w:p w14:paraId="2094B2C8" w14:textId="77777777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</w:t>
            </w:r>
          </w:p>
          <w:p w14:paraId="039B66C5" w14:textId="77777777" w:rsidR="00687BD8" w:rsidRPr="00FE445B" w:rsidRDefault="00687BD8" w:rsidP="00722C0D">
            <w:pPr>
              <w:ind w:left="720"/>
              <w:jc w:val="left"/>
              <w:rPr>
                <w:rFonts w:ascii="Cambria" w:eastAsia="Times New Roman" w:hAnsi="Cambria" w:cs="Times New Roman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sz w:val="20"/>
                <w:szCs w:val="20"/>
                <w:lang w:bidi="hi-IN"/>
              </w:rPr>
              <w:t>IJ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7BC24B4F" w14:textId="77777777" w:rsidR="00687BD8" w:rsidRPr="00FE445B" w:rsidRDefault="00687BD8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2347-6982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7D01B4B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8</w:t>
            </w:r>
          </w:p>
        </w:tc>
      </w:tr>
      <w:tr w:rsidR="00687BD8" w:rsidRPr="00FE445B" w14:paraId="79873BF1" w14:textId="77777777" w:rsidTr="00750BAD">
        <w:trPr>
          <w:trHeight w:val="1117"/>
        </w:trPr>
        <w:tc>
          <w:tcPr>
            <w:tcW w:w="441" w:type="dxa"/>
            <w:shd w:val="clear" w:color="auto" w:fill="auto"/>
            <w:vAlign w:val="center"/>
            <w:hideMark/>
          </w:tcPr>
          <w:p w14:paraId="6715967E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1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423B6080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AF1EA95" w14:textId="2FAEB161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Miniature Archimedean Spiral PIFA Antennas for Biomedical Implantable Devices</w:t>
            </w:r>
            <w:r w:rsidR="00722C0D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 6th International Conference on Signal Processing and Integrated Networks (SPIN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DC15F66" w14:textId="77777777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6E759CE6" w14:textId="77777777" w:rsidR="00687BD8" w:rsidRPr="00FE445B" w:rsidRDefault="00687BD8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7281-1380-7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31112362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687BD8" w:rsidRPr="00FE445B" w14:paraId="1F3153D3" w14:textId="77777777" w:rsidTr="00750BAD">
        <w:trPr>
          <w:trHeight w:val="830"/>
        </w:trPr>
        <w:tc>
          <w:tcPr>
            <w:tcW w:w="441" w:type="dxa"/>
            <w:shd w:val="clear" w:color="auto" w:fill="auto"/>
            <w:vAlign w:val="center"/>
            <w:hideMark/>
          </w:tcPr>
          <w:p w14:paraId="512647EE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2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44A2512C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2210EB6A" w14:textId="2B131B09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SAR Analysis of Antenna Implanted Inside Homogeneous Human Tissue Phantom</w:t>
            </w:r>
            <w:r w:rsidR="00722C0D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 6th International Conference on Signal Processing and Integrated Networks (SPIN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7E240098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4637C52C" w14:textId="77777777" w:rsidR="00687BD8" w:rsidRPr="00FE445B" w:rsidRDefault="00687BD8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7281-1380-7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4940FDC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722C0D" w:rsidRPr="00FE445B" w14:paraId="2F541E97" w14:textId="77777777" w:rsidTr="00750BAD">
        <w:trPr>
          <w:trHeight w:val="700"/>
        </w:trPr>
        <w:tc>
          <w:tcPr>
            <w:tcW w:w="441" w:type="dxa"/>
            <w:shd w:val="clear" w:color="auto" w:fill="auto"/>
            <w:vAlign w:val="center"/>
            <w:hideMark/>
          </w:tcPr>
          <w:p w14:paraId="43C6F86D" w14:textId="77777777" w:rsidR="00722C0D" w:rsidRPr="00FE445B" w:rsidRDefault="00722C0D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lastRenderedPageBreak/>
              <w:t>23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433549D6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4B3ED718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Deformation Analysis of UWB microstrip antenna for breast cancer detection</w:t>
            </w:r>
          </w:p>
          <w:p w14:paraId="6E5E6138" w14:textId="44CE8278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First International conference on sustainable technologies for computational intelligence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35C49050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Spring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50E1275A" w14:textId="77777777" w:rsidR="00722C0D" w:rsidRPr="00FE445B" w:rsidRDefault="00722C0D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81-15-0029-9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68AF7CD0" w14:textId="77777777" w:rsidR="00722C0D" w:rsidRPr="00FE445B" w:rsidRDefault="00722C0D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687BD8" w:rsidRPr="00FE445B" w14:paraId="0BFCD04E" w14:textId="77777777" w:rsidTr="00750BAD">
        <w:trPr>
          <w:trHeight w:val="837"/>
        </w:trPr>
        <w:tc>
          <w:tcPr>
            <w:tcW w:w="441" w:type="dxa"/>
            <w:shd w:val="clear" w:color="auto" w:fill="auto"/>
            <w:vAlign w:val="center"/>
            <w:hideMark/>
          </w:tcPr>
          <w:p w14:paraId="66459A9E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4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17498FB8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C1B4408" w14:textId="50459E74" w:rsidR="00687BD8" w:rsidRPr="00FE445B" w:rsidRDefault="00687BD8" w:rsidP="00722C0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 Surface plasmon resonance sensor based on photonic crystal </w:t>
            </w:r>
            <w:r w:rsidR="00AB0811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fiber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covered with gold film</w:t>
            </w:r>
            <w:r w:rsidR="00722C0D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6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vertAlign w:val="superscript"/>
                <w:lang w:bidi="hi-IN"/>
              </w:rPr>
              <w:t>th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academic conference on natural science for young scientist, </w:t>
            </w:r>
            <w:r w:rsidR="00AB0811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master,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and PhD students from ASEAN countries. CASEAN-2019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3D0DDDF8" w14:textId="4215628D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Elsevier</w:t>
            </w:r>
            <w:r w:rsidR="00CA1AD5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 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58093EB2" w14:textId="77777777" w:rsidR="00687BD8" w:rsidRPr="00FE445B" w:rsidRDefault="00687BD8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0925-3467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75B71711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687BD8" w:rsidRPr="00FE445B" w14:paraId="2ABF76EF" w14:textId="77777777" w:rsidTr="007E173F">
        <w:trPr>
          <w:trHeight w:val="565"/>
        </w:trPr>
        <w:tc>
          <w:tcPr>
            <w:tcW w:w="441" w:type="dxa"/>
            <w:shd w:val="clear" w:color="auto" w:fill="auto"/>
            <w:vAlign w:val="center"/>
            <w:hideMark/>
          </w:tcPr>
          <w:p w14:paraId="1722D970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5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2EFC4AB9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1FCB550E" w14:textId="04D28A75" w:rsidR="00687BD8" w:rsidRPr="00FE445B" w:rsidRDefault="00687BD8" w:rsidP="00FE445B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Parametric Analysis of Implantable Spiral PIFA Antenna for Biotelemetry Application</w:t>
            </w:r>
            <w:r w:rsidR="00FE445B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Multi track National Conference (SLIETCON-2019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568AB641" w14:textId="41AB019A" w:rsidR="00687BD8" w:rsidRPr="00FE445B" w:rsidRDefault="00687BD8" w:rsidP="007E173F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</w:t>
            </w:r>
            <w:r w:rsidR="003A1EB5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--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227EAFFC" w14:textId="09F0E65A" w:rsidR="00687BD8" w:rsidRPr="00FE445B" w:rsidRDefault="003A1EB5" w:rsidP="007E173F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--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71321E40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19</w:t>
            </w:r>
          </w:p>
        </w:tc>
      </w:tr>
      <w:tr w:rsidR="00722C0D" w:rsidRPr="00FE445B" w14:paraId="17FA8435" w14:textId="77777777" w:rsidTr="00750BAD">
        <w:trPr>
          <w:trHeight w:val="699"/>
        </w:trPr>
        <w:tc>
          <w:tcPr>
            <w:tcW w:w="441" w:type="dxa"/>
            <w:shd w:val="clear" w:color="auto" w:fill="auto"/>
            <w:vAlign w:val="center"/>
            <w:hideMark/>
          </w:tcPr>
          <w:p w14:paraId="441471F7" w14:textId="77777777" w:rsidR="00722C0D" w:rsidRPr="00FE445B" w:rsidRDefault="00722C0D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6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5F64F8F4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3FAF9BE1" w14:textId="0B34959D" w:rsidR="00722C0D" w:rsidRPr="00FE445B" w:rsidRDefault="00722C0D" w:rsidP="00FE445B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Implementation of XOR Gate Using a Nonlinear Polarization Rotation in Highly Nonlinear Fiber</w:t>
            </w:r>
            <w:r w:rsidR="00FE445B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Optical and Wireless Technologies: Proceedings of OWT 2020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0EF8EE26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Springer </w:t>
            </w:r>
          </w:p>
          <w:p w14:paraId="4EFBEE83" w14:textId="7ED4D1B0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Natur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31FA0762" w14:textId="77777777" w:rsidR="00722C0D" w:rsidRPr="00FE445B" w:rsidRDefault="00722C0D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81-16-2818-4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5FFA14BD" w14:textId="77777777" w:rsidR="00722C0D" w:rsidRPr="00FE445B" w:rsidRDefault="00722C0D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0</w:t>
            </w:r>
          </w:p>
        </w:tc>
      </w:tr>
      <w:tr w:rsidR="00687BD8" w:rsidRPr="00FE445B" w14:paraId="19711F89" w14:textId="77777777" w:rsidTr="00750BAD">
        <w:trPr>
          <w:trHeight w:val="824"/>
        </w:trPr>
        <w:tc>
          <w:tcPr>
            <w:tcW w:w="441" w:type="dxa"/>
            <w:shd w:val="clear" w:color="auto" w:fill="auto"/>
            <w:vAlign w:val="center"/>
            <w:hideMark/>
          </w:tcPr>
          <w:p w14:paraId="6B885135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7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67A050F8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46851061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D-Shaped Photonic Crystal Fiber Based Surface Plasmon Resonance Sensor Using Dual Coating of Metal Oxide for Healthcare Applications</w:t>
            </w:r>
          </w:p>
          <w:p w14:paraId="0C4F1788" w14:textId="79D24043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 IEEE 16th Nanotechnology Materials and Devices Conference (NMDC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5146834A" w14:textId="11DB69CC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19278148" w14:textId="79C1C36A" w:rsidR="00687BD8" w:rsidRPr="00FE445B" w:rsidRDefault="00687BD8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6654-1892-8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B976101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  <w:tr w:rsidR="00687BD8" w:rsidRPr="00FE445B" w14:paraId="618E49E2" w14:textId="77777777" w:rsidTr="00750BAD">
        <w:trPr>
          <w:trHeight w:val="857"/>
        </w:trPr>
        <w:tc>
          <w:tcPr>
            <w:tcW w:w="441" w:type="dxa"/>
            <w:shd w:val="clear" w:color="auto" w:fill="auto"/>
            <w:vAlign w:val="center"/>
            <w:hideMark/>
          </w:tcPr>
          <w:p w14:paraId="51CAD870" w14:textId="10EEB36C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8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6DDE113C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Dr. Surinder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7B480EBF" w14:textId="6F54E8EC" w:rsidR="00687BD8" w:rsidRPr="00FE445B" w:rsidRDefault="007E173F" w:rsidP="00AB0811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hyperlink r:id="rId4" w:history="1">
              <w:r w:rsidR="00687BD8" w:rsidRPr="00FE445B">
                <w:rPr>
                  <w:rFonts w:ascii="Cambria" w:eastAsia="Times New Roman" w:hAnsi="Cambria" w:cs="Times New Roman"/>
                  <w:color w:val="000000"/>
                  <w:sz w:val="20"/>
                  <w:szCs w:val="20"/>
                  <w:lang w:bidi="hi-IN"/>
                </w:rPr>
                <w:t> Designing of a Novel PCF Biosensor having Octagonal Core and based on SPR for Chemical and Heavy Metal Sensing</w:t>
              </w:r>
            </w:hyperlink>
            <w:r w:rsidR="00AB0811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 xml:space="preserve">. </w:t>
            </w:r>
            <w:r w:rsidR="00687BD8"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2 12th International Conference on Cloud Computing, Data Science &amp; Engineering (Confluence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166AC195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18911EEA" w14:textId="1972A69B" w:rsidR="00687BD8" w:rsidRPr="00FE445B" w:rsidRDefault="00687BD8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6654-3701-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25BA9D0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2</w:t>
            </w:r>
          </w:p>
        </w:tc>
      </w:tr>
      <w:tr w:rsidR="00722C0D" w:rsidRPr="00FE445B" w14:paraId="5F71113F" w14:textId="77777777" w:rsidTr="00750BAD">
        <w:trPr>
          <w:trHeight w:val="685"/>
        </w:trPr>
        <w:tc>
          <w:tcPr>
            <w:tcW w:w="441" w:type="dxa"/>
            <w:shd w:val="clear" w:color="auto" w:fill="auto"/>
            <w:vAlign w:val="center"/>
            <w:hideMark/>
          </w:tcPr>
          <w:p w14:paraId="0D499CE9" w14:textId="4F1A4FEE" w:rsidR="00722C0D" w:rsidRPr="00FE445B" w:rsidRDefault="00722C0D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9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5C155C1A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Kuldip Singh</w:t>
            </w:r>
          </w:p>
        </w:tc>
        <w:tc>
          <w:tcPr>
            <w:tcW w:w="7576" w:type="dxa"/>
            <w:shd w:val="clear" w:color="auto" w:fill="auto"/>
            <w:vAlign w:val="center"/>
            <w:hideMark/>
          </w:tcPr>
          <w:p w14:paraId="566E1F8E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Eigen Space and ANN Based Approach to Synthesize 12-Lead ECG</w:t>
            </w:r>
          </w:p>
          <w:p w14:paraId="3A7B39E5" w14:textId="59BD6C84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Advances in VLSI, Communication, and Signal Processing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468E7FA" w14:textId="77777777" w:rsidR="00722C0D" w:rsidRPr="00FE445B" w:rsidRDefault="00722C0D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Springer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679816DE" w14:textId="77777777" w:rsidR="00722C0D" w:rsidRPr="00FE445B" w:rsidRDefault="00722C0D" w:rsidP="00750BAD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981-19-2630-3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50B23391" w14:textId="7B4ABEC4" w:rsidR="00722C0D" w:rsidRPr="00FE445B" w:rsidRDefault="00722C0D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2021</w:t>
            </w:r>
          </w:p>
        </w:tc>
      </w:tr>
      <w:tr w:rsidR="00687BD8" w:rsidRPr="00FE445B" w14:paraId="2BA6B6E7" w14:textId="77777777" w:rsidTr="00750BAD">
        <w:trPr>
          <w:trHeight w:val="576"/>
        </w:trPr>
        <w:tc>
          <w:tcPr>
            <w:tcW w:w="441" w:type="dxa"/>
            <w:shd w:val="clear" w:color="auto" w:fill="auto"/>
            <w:noWrap/>
            <w:vAlign w:val="center"/>
            <w:hideMark/>
          </w:tcPr>
          <w:p w14:paraId="66917823" w14:textId="77777777" w:rsidR="00687BD8" w:rsidRPr="00FE445B" w:rsidRDefault="00687BD8" w:rsidP="00C04E76">
            <w:pPr>
              <w:spacing w:line="240" w:lineRule="auto"/>
              <w:ind w:left="0" w:firstLine="0"/>
              <w:jc w:val="righ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30</w:t>
            </w:r>
          </w:p>
        </w:tc>
        <w:tc>
          <w:tcPr>
            <w:tcW w:w="1637" w:type="dxa"/>
            <w:shd w:val="clear" w:color="auto" w:fill="auto"/>
            <w:vAlign w:val="center"/>
            <w:hideMark/>
          </w:tcPr>
          <w:p w14:paraId="75BACDFF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Kuldip Singh</w:t>
            </w:r>
          </w:p>
        </w:tc>
        <w:tc>
          <w:tcPr>
            <w:tcW w:w="7576" w:type="dxa"/>
            <w:shd w:val="clear" w:color="auto" w:fill="auto"/>
            <w:noWrap/>
            <w:vAlign w:val="center"/>
            <w:hideMark/>
          </w:tcPr>
          <w:p w14:paraId="35312861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 A Quad-Band Monopole Antenna for GPS and RFID Applications</w:t>
            </w:r>
          </w:p>
          <w:p w14:paraId="1A7DB66F" w14:textId="39E6DBCB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i/>
                <w:iCs/>
                <w:color w:val="000000"/>
                <w:sz w:val="20"/>
                <w:szCs w:val="20"/>
                <w:lang w:bidi="hi-IN"/>
              </w:rPr>
              <w:t>021 IEEE International Conference on RFID Technology and Applications (RFID-TA)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63CC9178" w14:textId="77777777" w:rsidR="00687BD8" w:rsidRPr="00FE445B" w:rsidRDefault="00687BD8" w:rsidP="00C04E76">
            <w:pPr>
              <w:spacing w:line="240" w:lineRule="auto"/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IEEE</w:t>
            </w:r>
          </w:p>
        </w:tc>
        <w:tc>
          <w:tcPr>
            <w:tcW w:w="2303" w:type="dxa"/>
            <w:shd w:val="clear" w:color="auto" w:fill="auto"/>
            <w:vAlign w:val="center"/>
            <w:hideMark/>
          </w:tcPr>
          <w:p w14:paraId="39F59DEF" w14:textId="5AE6E67E" w:rsidR="00687BD8" w:rsidRPr="00FE445B" w:rsidRDefault="00AB0811" w:rsidP="00750BAD">
            <w:pPr>
              <w:ind w:left="0" w:firstLine="0"/>
              <w:jc w:val="left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978-1-6654-2657-2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EB89E89" w14:textId="77777777" w:rsidR="00687BD8" w:rsidRPr="00FE445B" w:rsidRDefault="00687BD8" w:rsidP="00C04E76">
            <w:pPr>
              <w:spacing w:line="240" w:lineRule="auto"/>
              <w:ind w:left="0" w:firstLine="0"/>
              <w:jc w:val="center"/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</w:pPr>
            <w:r w:rsidRPr="00FE445B">
              <w:rPr>
                <w:rFonts w:ascii="Cambria" w:eastAsia="Times New Roman" w:hAnsi="Cambria" w:cs="Times New Roman"/>
                <w:color w:val="000000"/>
                <w:sz w:val="20"/>
                <w:szCs w:val="20"/>
                <w:lang w:bidi="hi-IN"/>
              </w:rPr>
              <w:t>2021</w:t>
            </w:r>
          </w:p>
        </w:tc>
      </w:tr>
    </w:tbl>
    <w:p w14:paraId="18F30A62" w14:textId="77777777" w:rsidR="00DE4CCB" w:rsidRDefault="00DE4CCB"/>
    <w:p w14:paraId="3EE207ED" w14:textId="77777777" w:rsidR="00C04E76" w:rsidRDefault="00C04E76"/>
    <w:p w14:paraId="6D35351B" w14:textId="77777777" w:rsidR="008B7F5E" w:rsidRDefault="008B7F5E"/>
    <w:sectPr w:rsidR="008B7F5E" w:rsidSect="00C04E76">
      <w:pgSz w:w="16839" w:h="11907" w:orient="landscape" w:code="9"/>
      <w:pgMar w:top="864" w:right="720" w:bottom="1008" w:left="72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LM0MjY2NzYFspR0lIJTi4sz8/NACoxrAfNZPWQsAAAA"/>
  </w:docVars>
  <w:rsids>
    <w:rsidRoot w:val="00C04E76"/>
    <w:rsid w:val="002E2DF9"/>
    <w:rsid w:val="003A1EB5"/>
    <w:rsid w:val="005A5CEB"/>
    <w:rsid w:val="005E52E9"/>
    <w:rsid w:val="00687BD8"/>
    <w:rsid w:val="006C2C59"/>
    <w:rsid w:val="00722C0D"/>
    <w:rsid w:val="00750BAD"/>
    <w:rsid w:val="007E173F"/>
    <w:rsid w:val="00812E42"/>
    <w:rsid w:val="008B6787"/>
    <w:rsid w:val="008B6EF8"/>
    <w:rsid w:val="008B7F5E"/>
    <w:rsid w:val="00983778"/>
    <w:rsid w:val="00AB0811"/>
    <w:rsid w:val="00C04E76"/>
    <w:rsid w:val="00C336E0"/>
    <w:rsid w:val="00CA1AD5"/>
    <w:rsid w:val="00D55FCB"/>
    <w:rsid w:val="00D5703F"/>
    <w:rsid w:val="00DB3CF7"/>
    <w:rsid w:val="00DE4CCB"/>
    <w:rsid w:val="00F45B10"/>
    <w:rsid w:val="00FE44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3C237"/>
  <w15:docId w15:val="{562DD52C-E63C-4764-8C63-998813E73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1008" w:hanging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04E76"/>
    <w:rPr>
      <w:color w:val="0563C1"/>
      <w:u w:val="single"/>
    </w:rPr>
  </w:style>
  <w:style w:type="table" w:styleId="TableGrid">
    <w:name w:val="Table Grid"/>
    <w:basedOn w:val="TableNormal"/>
    <w:uiPriority w:val="39"/>
    <w:rsid w:val="00C04E76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7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030</Words>
  <Characters>58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ir kumar</dc:creator>
  <cp:lastModifiedBy>Vivek Harshey</cp:lastModifiedBy>
  <cp:revision>15</cp:revision>
  <dcterms:created xsi:type="dcterms:W3CDTF">2022-10-13T16:44:00Z</dcterms:created>
  <dcterms:modified xsi:type="dcterms:W3CDTF">2022-10-14T05:53:00Z</dcterms:modified>
</cp:coreProperties>
</file>